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47ca4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ec9b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2694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05Z</dcterms:created>
  <dcterms:modified xsi:type="dcterms:W3CDTF">2016-12-06T04:51:05Z</dcterms:modified>
</cp:coreProperties>
</file>